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6F6" w:rsidRPr="00BB66F6" w:rsidRDefault="00BB66F6" w:rsidP="00BB66F6">
      <w:pPr>
        <w:jc w:val="center"/>
        <w:rPr>
          <w:b/>
          <w:sz w:val="28"/>
          <w:szCs w:val="28"/>
        </w:rPr>
      </w:pPr>
      <w:r w:rsidRPr="00BB66F6">
        <w:rPr>
          <w:b/>
          <w:sz w:val="28"/>
          <w:szCs w:val="28"/>
        </w:rPr>
        <w:t>Steps deployed to create this data product</w:t>
      </w:r>
    </w:p>
    <w:p w:rsidR="00BB66F6" w:rsidRDefault="00BB66F6" w:rsidP="00BB66F6"/>
    <w:p w:rsidR="00BB66F6" w:rsidRDefault="00BB66F6" w:rsidP="00BB66F6">
      <w:r>
        <w:t xml:space="preserve">Below are the steps deployed to create this data </w:t>
      </w:r>
      <w:proofErr w:type="gramStart"/>
      <w:r>
        <w:t>product</w:t>
      </w:r>
      <w:proofErr w:type="gramEnd"/>
    </w:p>
    <w:p w:rsidR="00BB66F6" w:rsidRDefault="00BB66F6" w:rsidP="00BB66F6">
      <w:r>
        <w:tab/>
      </w:r>
    </w:p>
    <w:p w:rsidR="00BB66F6" w:rsidRDefault="00BB66F6" w:rsidP="00BB66F6">
      <w:r>
        <w:t>1. Import all the libraries required for the analysis and visualization</w:t>
      </w:r>
    </w:p>
    <w:p w:rsidR="00BB66F6" w:rsidRDefault="00BB66F6" w:rsidP="00BB66F6">
      <w:r>
        <w:t xml:space="preserve">2. Get the city name from the console for which analysis needs to </w:t>
      </w:r>
      <w:proofErr w:type="gramStart"/>
      <w:r>
        <w:t>be performed</w:t>
      </w:r>
      <w:proofErr w:type="gramEnd"/>
      <w:r>
        <w:t>.</w:t>
      </w:r>
    </w:p>
    <w:p w:rsidR="00BB66F6" w:rsidRDefault="00BB66F6" w:rsidP="00BB66F6">
      <w:r>
        <w:t xml:space="preserve">3. Read both files, Zip_Zhvi_2bedroom.csv </w:t>
      </w:r>
      <w:r w:rsidRPr="00BB66F6">
        <w:rPr>
          <w:noProof/>
        </w:rPr>
        <w:t>and</w:t>
      </w:r>
      <w:r>
        <w:t xml:space="preserve"> listings.csv, in pandas' </w:t>
      </w:r>
      <w:r w:rsidRPr="00BB66F6">
        <w:rPr>
          <w:noProof/>
        </w:rPr>
        <w:t>dataframe</w:t>
      </w:r>
      <w:r>
        <w:t>.</w:t>
      </w:r>
    </w:p>
    <w:p w:rsidR="00BB66F6" w:rsidRDefault="00BB66F6" w:rsidP="00BB66F6">
      <w:r>
        <w:t>4. Remove the unwanted columns.</w:t>
      </w:r>
    </w:p>
    <w:p w:rsidR="00CF69FA" w:rsidRDefault="00CF69FA" w:rsidP="00BB66F6">
      <w:r>
        <w:t xml:space="preserve">5. There were few rows without </w:t>
      </w:r>
      <w:proofErr w:type="spellStart"/>
      <w:proofErr w:type="gramStart"/>
      <w:r>
        <w:t>zipcodes</w:t>
      </w:r>
      <w:proofErr w:type="spellEnd"/>
      <w:r>
        <w:t>,</w:t>
      </w:r>
      <w:proofErr w:type="gramEnd"/>
      <w:r>
        <w:t xml:space="preserve"> I had to filter out those rows.</w:t>
      </w:r>
    </w:p>
    <w:p w:rsidR="00CF69FA" w:rsidRDefault="00CF69FA" w:rsidP="00BB66F6">
      <w:r>
        <w:t xml:space="preserve">6. </w:t>
      </w:r>
      <w:r w:rsidR="001C2F8A">
        <w:t xml:space="preserve">Daily prices are present for </w:t>
      </w:r>
      <w:r w:rsidR="003335C6">
        <w:t>all the rows but not weekly and monthly prices.</w:t>
      </w:r>
    </w:p>
    <w:p w:rsidR="00BB66F6" w:rsidRDefault="00CE091B" w:rsidP="00BB66F6">
      <w:r>
        <w:t>7</w:t>
      </w:r>
      <w:r w:rsidR="00BB66F6">
        <w:t xml:space="preserve">. Get the list of </w:t>
      </w:r>
      <w:r w:rsidR="00BB66F6" w:rsidRPr="00BB66F6">
        <w:rPr>
          <w:noProof/>
        </w:rPr>
        <w:t>zipcodes</w:t>
      </w:r>
      <w:r w:rsidR="00BB66F6">
        <w:t xml:space="preserve"> using </w:t>
      </w:r>
      <w:r w:rsidR="00BB66F6" w:rsidRPr="00BB66F6">
        <w:rPr>
          <w:noProof/>
        </w:rPr>
        <w:t>the uszipcode</w:t>
      </w:r>
      <w:r w:rsidR="00BB66F6">
        <w:t xml:space="preserve"> </w:t>
      </w:r>
      <w:proofErr w:type="gramStart"/>
      <w:r w:rsidR="00BB66F6">
        <w:t>library.</w:t>
      </w:r>
      <w:proofErr w:type="gramEnd"/>
    </w:p>
    <w:p w:rsidR="00BB66F6" w:rsidRDefault="00CE091B" w:rsidP="00BB66F6">
      <w:r>
        <w:t>8</w:t>
      </w:r>
      <w:r w:rsidR="00BB66F6">
        <w:t xml:space="preserve">. Filter the </w:t>
      </w:r>
      <w:proofErr w:type="spellStart"/>
      <w:r w:rsidR="00BB66F6">
        <w:t>zipcodes</w:t>
      </w:r>
      <w:proofErr w:type="spellEnd"/>
      <w:r w:rsidR="00BB66F6">
        <w:t xml:space="preserve"> valid for the city.</w:t>
      </w:r>
    </w:p>
    <w:p w:rsidR="00BB66F6" w:rsidRDefault="00CE091B" w:rsidP="00BB66F6">
      <w:r>
        <w:t>9</w:t>
      </w:r>
      <w:r w:rsidR="00BB66F6">
        <w:t xml:space="preserve">. Get the median prices offered on Airbnb for all </w:t>
      </w:r>
      <w:r w:rsidR="00BB66F6" w:rsidRPr="00BB66F6">
        <w:rPr>
          <w:noProof/>
        </w:rPr>
        <w:t>zipcodes</w:t>
      </w:r>
      <w:r w:rsidR="00BB66F6">
        <w:t xml:space="preserve"> and plot them as a </w:t>
      </w:r>
      <w:r w:rsidR="00BB66F6" w:rsidRPr="00BB66F6">
        <w:rPr>
          <w:noProof/>
        </w:rPr>
        <w:t>bar</w:t>
      </w:r>
      <w:r w:rsidR="00BB66F6">
        <w:t xml:space="preserve"> chart. Using median prices here </w:t>
      </w:r>
      <w:proofErr w:type="gramStart"/>
      <w:r w:rsidR="00BB66F6">
        <w:t>so as to</w:t>
      </w:r>
      <w:proofErr w:type="gramEnd"/>
      <w:r w:rsidR="00BB66F6">
        <w:t xml:space="preserve"> nullify the outlier's impact.</w:t>
      </w:r>
    </w:p>
    <w:p w:rsidR="00BB66F6" w:rsidRDefault="00CE091B" w:rsidP="00BB66F6">
      <w:r>
        <w:t>10</w:t>
      </w:r>
      <w:r w:rsidR="00BB66F6">
        <w:t xml:space="preserve">. Plot box plot of prices and </w:t>
      </w:r>
      <w:proofErr w:type="spellStart"/>
      <w:r w:rsidR="00BB66F6">
        <w:t>zipcode</w:t>
      </w:r>
      <w:proofErr w:type="spellEnd"/>
      <w:r w:rsidR="00BB66F6">
        <w:t xml:space="preserve"> offered on Airbnb.</w:t>
      </w:r>
    </w:p>
    <w:p w:rsidR="00BB66F6" w:rsidRDefault="00CE091B" w:rsidP="00BB66F6">
      <w:r>
        <w:t>11</w:t>
      </w:r>
      <w:r w:rsidR="00BB66F6">
        <w:t xml:space="preserve">. Calculate mean of median costs of houses yearly, using mean </w:t>
      </w:r>
      <w:proofErr w:type="gramStart"/>
      <w:r w:rsidR="00BB66F6">
        <w:t>here</w:t>
      </w:r>
      <w:proofErr w:type="gramEnd"/>
      <w:r w:rsidR="00BB66F6">
        <w:t xml:space="preserve"> as outliers are already being taken care. Plot the trend of the </w:t>
      </w:r>
      <w:r w:rsidR="00BB66F6" w:rsidRPr="00BB66F6">
        <w:rPr>
          <w:noProof/>
        </w:rPr>
        <w:t>mean</w:t>
      </w:r>
      <w:r w:rsidR="00BB66F6">
        <w:t xml:space="preserve"> </w:t>
      </w:r>
      <w:r w:rsidR="00BB66F6" w:rsidRPr="00BB66F6">
        <w:rPr>
          <w:noProof/>
        </w:rPr>
        <w:t>of</w:t>
      </w:r>
      <w:r w:rsidR="00BB66F6">
        <w:t xml:space="preserve"> the </w:t>
      </w:r>
      <w:r w:rsidR="00BB66F6" w:rsidRPr="00BB66F6">
        <w:rPr>
          <w:noProof/>
        </w:rPr>
        <w:t>median</w:t>
      </w:r>
      <w:r w:rsidR="00BB66F6">
        <w:t xml:space="preserve"> of costs.</w:t>
      </w:r>
    </w:p>
    <w:p w:rsidR="00BB66F6" w:rsidRDefault="00CE091B" w:rsidP="00BB66F6">
      <w:r>
        <w:t>12</w:t>
      </w:r>
      <w:r w:rsidR="00BB66F6">
        <w:t xml:space="preserve">. Calculate return on investment </w:t>
      </w:r>
      <w:r w:rsidR="00BB66F6" w:rsidRPr="00BB66F6">
        <w:rPr>
          <w:noProof/>
        </w:rPr>
        <w:t>for</w:t>
      </w:r>
      <w:r w:rsidR="00BB66F6">
        <w:t xml:space="preserve"> </w:t>
      </w:r>
      <w:r w:rsidR="00BB66F6" w:rsidRPr="00BB66F6">
        <w:rPr>
          <w:noProof/>
        </w:rPr>
        <w:t>given</w:t>
      </w:r>
      <w:r w:rsidR="00BB66F6">
        <w:t xml:space="preserve"> years. Plot the same for all </w:t>
      </w:r>
      <w:r w:rsidR="00BB66F6" w:rsidRPr="00BB66F6">
        <w:rPr>
          <w:noProof/>
        </w:rPr>
        <w:t>zipcodes</w:t>
      </w:r>
      <w:r w:rsidR="00BB66F6">
        <w:t xml:space="preserve">. Plot the year on year return on investment trend for all </w:t>
      </w:r>
      <w:r w:rsidR="00BB66F6" w:rsidRPr="00BB66F6">
        <w:rPr>
          <w:noProof/>
        </w:rPr>
        <w:t>zipcodes</w:t>
      </w:r>
      <w:r w:rsidR="00BB66F6">
        <w:t>.</w:t>
      </w:r>
    </w:p>
    <w:p w:rsidR="00427712" w:rsidRDefault="00CE091B" w:rsidP="00BB66F6">
      <w:r>
        <w:t>13</w:t>
      </w:r>
      <w:bookmarkStart w:id="0" w:name="_GoBack"/>
      <w:bookmarkEnd w:id="0"/>
      <w:r w:rsidR="00BB66F6">
        <w:t xml:space="preserve">. Predict return on investment for current month using </w:t>
      </w:r>
      <w:r w:rsidR="00BB66F6" w:rsidRPr="00BB66F6">
        <w:rPr>
          <w:noProof/>
        </w:rPr>
        <w:t>p</w:t>
      </w:r>
      <w:r w:rsidR="00BB66F6">
        <w:rPr>
          <w:noProof/>
        </w:rPr>
        <w:t>olynomi</w:t>
      </w:r>
      <w:r w:rsidR="00BB66F6" w:rsidRPr="00BB66F6">
        <w:rPr>
          <w:noProof/>
        </w:rPr>
        <w:t>al</w:t>
      </w:r>
      <w:r w:rsidR="00BB66F6">
        <w:t xml:space="preserve"> regression.</w:t>
      </w:r>
    </w:p>
    <w:sectPr w:rsidR="004277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MTQ2tzQwMTMzt7RQ0lEKTi0uzszPAykwqgUAUzeiICwAAAA="/>
  </w:docVars>
  <w:rsids>
    <w:rsidRoot w:val="002D30FC"/>
    <w:rsid w:val="001C2F8A"/>
    <w:rsid w:val="002D30FC"/>
    <w:rsid w:val="003335C6"/>
    <w:rsid w:val="00427712"/>
    <w:rsid w:val="00BB66F6"/>
    <w:rsid w:val="00CE091B"/>
    <w:rsid w:val="00CF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BBB47"/>
  <w15:chartTrackingRefBased/>
  <w15:docId w15:val="{D96D44CA-91C3-4DAA-BFAC-4DD46134B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3</Words>
  <Characters>1045</Characters>
  <Application>Microsoft Office Word</Application>
  <DocSecurity>0</DocSecurity>
  <Lines>8</Lines>
  <Paragraphs>2</Paragraphs>
  <ScaleCrop>false</ScaleCrop>
  <Company>University at Buffalo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Nandankar</dc:creator>
  <cp:keywords/>
  <dc:description/>
  <cp:lastModifiedBy>Milind Nandankar</cp:lastModifiedBy>
  <cp:revision>8</cp:revision>
  <dcterms:created xsi:type="dcterms:W3CDTF">2018-07-09T20:22:00Z</dcterms:created>
  <dcterms:modified xsi:type="dcterms:W3CDTF">2018-07-09T20:51:00Z</dcterms:modified>
</cp:coreProperties>
</file>